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medicalresearchve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public health solutions for Venezuela. Focused on combating infectious diseases, chronic illnesses, and healthcare disparities in Caracas and surrounding regions. A strong advocate for evidence-based policies to strengthen the Venezuelan healthcare system during periods of economic and social challenges. Proven expertise in designing, implementing, and analyzing clinical trials, with a commitment to addressing the unique health needs of Venezuela's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dicine</w:t>
      </w:r>
      <w:r>
        <w:t xml:space="preserve">, Universidad Central de Venezuela (UCV), Caracas, Venezuela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Health Research</w:t>
      </w:r>
      <w:r>
        <w:t xml:space="preserve">, School of Medicine, UCV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edical Sciences</w:t>
      </w:r>
      <w:r>
        <w:t xml:space="preserve">, Universidad Simón Bolívar, Caracas, Venezuela (2017–2020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research-scientist"/>
    <w:p>
      <w:pPr>
        <w:pStyle w:val="Heading3"/>
      </w:pPr>
      <w:r>
        <w:rPr>
          <w:bCs/>
          <w:b/>
        </w:rPr>
        <w:t xml:space="preserve">Senior Research Scientist</w:t>
      </w:r>
    </w:p>
    <w:p>
      <w:pPr>
        <w:pStyle w:val="FirstParagraph"/>
      </w:pPr>
      <w:r>
        <w:rPr>
          <w:iCs/>
          <w:i/>
        </w:rPr>
        <w:t xml:space="preserve">Center for Tropical Medicine and Infectious Diseases (CEMITI), Caracas, Venezuela</w:t>
      </w:r>
      <w:r>
        <w:t xml:space="preserve"> </w:t>
      </w:r>
      <w:r>
        <w:t xml:space="preserve">(2020–Present)</w:t>
      </w:r>
    </w:p>
    <w:p>
      <w:pPr>
        <w:numPr>
          <w:ilvl w:val="0"/>
          <w:numId w:val="1002"/>
        </w:numPr>
        <w:pStyle w:val="Compact"/>
      </w:pPr>
      <w:r>
        <w:t xml:space="preserve">Led multidisciplinary teams to study the epidemiology of malaria and dengue in urban and rural Venezuela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Health to design community-based interventions for vector control in Caraca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socioeconomic factors on disease transmission, influencing national public health strategies.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Department of Internal Medicine, Hospital Universitario de Caracas</w:t>
      </w:r>
      <w:r>
        <w:t xml:space="preserve"> </w:t>
      </w:r>
      <w:r>
        <w:t xml:space="preserve">(2016–2020)</w:t>
      </w:r>
    </w:p>
    <w:bookmarkEnd w:id="24"/>
    <w:bookmarkEnd w:id="25"/>
    <w:bookmarkStart w:id="26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Epidemiological Surveillance of Zoonotic Diseases in Urban Populations of Caracas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nalyzed the spread of zoonotic diseases such as leptospirosis and rabies, with a focus on urban slums. Utilized GIS mapping to identify high-risk zones and partnered with local communities for health education campaigns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Impact of Nutritional Deficiencies on Chronic Disease Progression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Investigated the correlation between malnutrition and the severity of diabetes and cardiovascular diseases in Venezuelan adults. Published findings in *Revista Venezolana de Medicina Interna*.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ópez, M.F., et al.</w:t>
      </w:r>
      <w:r>
        <w:t xml:space="preserve"> </w:t>
      </w:r>
      <w:r>
        <w:t xml:space="preserve">(2021). "Malaria Control Strategies in Venezuela: A 10-Year Analysis." *Journal of Tropical Medicine*, 15(3), 45–5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ed at:</w:t>
      </w:r>
      <w:r>
        <w:t xml:space="preserve"> </w:t>
      </w:r>
      <w:r>
        <w:t xml:space="preserve">Latin American Congress of Medical Research, Caracas, Venezuela (2022). Topic: "Adapting Public Health Policies During Economic Crisi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shed in:</w:t>
      </w:r>
      <w:r>
        <w:t xml:space="preserve"> </w:t>
      </w:r>
      <w:r>
        <w:t xml:space="preserve">*Revista de Investigación en Salud Pública*, 2019. "Dengue Outbreaks and Climate Change in Coastal Regions."</w:t>
      </w:r>
    </w:p>
    <w:bookmarkEnd w:id="27"/>
    <w:bookmarkStart w:id="28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 (SPSS, R), molecular biology techniques, clinical trial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cate in Biostatistics from UCV (2018), ISO 15189:2012 Laboratory Quality Management System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Venezuelan Society of Internal Medicine (SVMI)</w:t>
      </w:r>
    </w:p>
    <w:p>
      <w:pPr>
        <w:numPr>
          <w:ilvl w:val="0"/>
          <w:numId w:val="1006"/>
        </w:numPr>
        <w:pStyle w:val="Compact"/>
      </w:pPr>
      <w:r>
        <w:t xml:space="preserve">Latin American Association of Public Health (ALAP)</w:t>
      </w:r>
    </w:p>
    <w:p>
      <w:pPr>
        <w:numPr>
          <w:ilvl w:val="0"/>
          <w:numId w:val="1006"/>
        </w:numPr>
        <w:pStyle w:val="Compact"/>
      </w:pPr>
      <w:r>
        <w:t xml:space="preserve">American Society for Microbiology (ASM) – Affiliate Member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lopez@medicalresearchve.org.</w:t>
      </w:r>
    </w:p>
    <w:p>
      <w:pPr>
        <w:pStyle w:val="BodyText"/>
      </w:pPr>
      <w:r>
        <w:rPr>
          <w:iCs/>
          <w:i/>
        </w:rPr>
        <w:t xml:space="preserve">This Curriculum Vitae is tailored for a Medical Researcher in Venezuela, with a focus on Caracas and its public health challenges. The content reflects the unique context of medical research in the region, emphasizing resilience, innovation, and community engage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6-06-04T06:55:18Z</dcterms:created>
  <dcterms:modified xsi:type="dcterms:W3CDTF">2026-06-04T06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